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c72bcc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10e3c2d6-25b1-4cb2-bfab-f64b46f1b044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04:52Z</dcterms:created>
  <dcterms:modified xsi:type="dcterms:W3CDTF">2023-07-14T18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